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4799" w:rsidRDefault="000D23CD" w:rsidP="00814799">
      <w:pPr>
        <w:tabs>
          <w:tab w:val="left" w:pos="284"/>
          <w:tab w:val="left" w:pos="5387"/>
        </w:tabs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SİKOPATOLOJİNİN GELİŞİMİNDE AİLESEL FAKTÖRLER</w:t>
      </w:r>
      <w:r w:rsidR="00814799">
        <w:rPr>
          <w:rFonts w:ascii="Arial" w:hAnsi="Arial" w:cs="Arial"/>
          <w:b/>
          <w:sz w:val="28"/>
          <w:szCs w:val="28"/>
        </w:rPr>
        <w:t xml:space="preserve"> </w:t>
      </w:r>
    </w:p>
    <w:p w:rsidR="00814799" w:rsidRDefault="00814799" w:rsidP="00814799">
      <w:pPr>
        <w:tabs>
          <w:tab w:val="left" w:pos="284"/>
          <w:tab w:val="left" w:pos="5387"/>
        </w:tabs>
        <w:spacing w:after="0"/>
        <w:jc w:val="both"/>
        <w:rPr>
          <w:rFonts w:ascii="Arial" w:hAnsi="Arial" w:cs="Arial"/>
          <w:b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98"/>
        <w:gridCol w:w="7964"/>
      </w:tblGrid>
      <w:tr w:rsidR="000D23CD" w:rsidTr="005942E4">
        <w:trPr>
          <w:trHeight w:val="567"/>
        </w:trPr>
        <w:tc>
          <w:tcPr>
            <w:tcW w:w="1098" w:type="dxa"/>
            <w:shd w:val="pct30" w:color="auto" w:fill="auto"/>
            <w:vAlign w:val="center"/>
          </w:tcPr>
          <w:p w:rsidR="000D23CD" w:rsidRPr="00335A1A" w:rsidRDefault="000D23CD" w:rsidP="0054372B">
            <w:pPr>
              <w:pStyle w:val="ListeParagraf"/>
              <w:ind w:left="0"/>
              <w:jc w:val="center"/>
              <w:rPr>
                <w:rFonts w:ascii="Arial" w:hAnsi="Arial" w:cs="Arial"/>
                <w:b/>
              </w:rPr>
            </w:pPr>
            <w:r w:rsidRPr="00335A1A">
              <w:rPr>
                <w:rFonts w:ascii="Arial" w:hAnsi="Arial" w:cs="Arial"/>
                <w:b/>
              </w:rPr>
              <w:t>HAFTA</w:t>
            </w:r>
          </w:p>
        </w:tc>
        <w:tc>
          <w:tcPr>
            <w:tcW w:w="7964" w:type="dxa"/>
            <w:shd w:val="pct30" w:color="auto" w:fill="auto"/>
            <w:vAlign w:val="center"/>
          </w:tcPr>
          <w:p w:rsidR="000D23CD" w:rsidRPr="00335A1A" w:rsidRDefault="000D23CD" w:rsidP="0054372B">
            <w:pPr>
              <w:pStyle w:val="ListeParagraf"/>
              <w:ind w:left="0"/>
              <w:jc w:val="center"/>
              <w:rPr>
                <w:rFonts w:ascii="Arial" w:hAnsi="Arial" w:cs="Arial"/>
                <w:b/>
              </w:rPr>
            </w:pPr>
            <w:r w:rsidRPr="00335A1A">
              <w:rPr>
                <w:rFonts w:ascii="Arial" w:hAnsi="Arial" w:cs="Arial"/>
                <w:b/>
              </w:rPr>
              <w:t>KONU</w:t>
            </w:r>
          </w:p>
        </w:tc>
      </w:tr>
      <w:tr w:rsidR="00612809" w:rsidTr="005942E4">
        <w:tc>
          <w:tcPr>
            <w:tcW w:w="1098" w:type="dxa"/>
            <w:vAlign w:val="center"/>
          </w:tcPr>
          <w:p w:rsidR="00612809" w:rsidRPr="00835636" w:rsidRDefault="00835636" w:rsidP="00835636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612809" w:rsidRDefault="00047D90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tres-Yatkınlık Modeli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A0181A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2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D23BD1" w:rsidRDefault="005942E4" w:rsidP="00835636">
            <w:pPr>
              <w:spacing w:before="40" w:after="40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 xml:space="preserve">Bağlanma Kuramı 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3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5942E4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 xml:space="preserve">Bağlanma Kuramı 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4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5942E4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Kişilerarası Kabul-Red Kuramı 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A0181A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5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5942E4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ile Sistemler Yaklaşımı</w:t>
            </w:r>
          </w:p>
        </w:tc>
      </w:tr>
      <w:tr w:rsidR="005942E4" w:rsidTr="005942E4">
        <w:tc>
          <w:tcPr>
            <w:tcW w:w="1098" w:type="dxa"/>
          </w:tcPr>
          <w:p w:rsidR="005942E4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6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5942E4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Aile Sistemler Yaklaşımı </w:t>
            </w:r>
          </w:p>
        </w:tc>
      </w:tr>
      <w:tr w:rsidR="005942E4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7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5942E4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ile İçi Çatışma</w:t>
            </w:r>
          </w:p>
        </w:tc>
      </w:tr>
      <w:tr w:rsidR="005942E4" w:rsidRPr="009A2204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8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835636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Boşanma ve </w:t>
            </w:r>
            <w:r w:rsidR="005942E4">
              <w:rPr>
                <w:rFonts w:ascii="Candara" w:hAnsi="Candara"/>
                <w:sz w:val="24"/>
                <w:szCs w:val="24"/>
              </w:rPr>
              <w:t xml:space="preserve">İstismar </w:t>
            </w:r>
            <w:r w:rsidR="00161D70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9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0513E7" w:rsidRDefault="00835636" w:rsidP="00835636">
            <w:pPr>
              <w:spacing w:before="40" w:after="40"/>
              <w:rPr>
                <w:rFonts w:ascii="Candara" w:hAnsi="Candara" w:cs="Arial"/>
                <w:b/>
                <w:sz w:val="24"/>
                <w:szCs w:val="24"/>
              </w:rPr>
            </w:pPr>
            <w:r>
              <w:rPr>
                <w:rFonts w:ascii="Candara" w:hAnsi="Candara" w:cs="Arial"/>
                <w:b/>
                <w:sz w:val="24"/>
                <w:szCs w:val="24"/>
              </w:rPr>
              <w:t>Ara Sınav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0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835636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beveyn Kontrolü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Default="00835636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Şizofreni ve Aile </w:t>
            </w:r>
          </w:p>
        </w:tc>
      </w:tr>
      <w:tr w:rsidR="005942E4" w:rsidRPr="009A2204" w:rsidTr="005942E4">
        <w:tc>
          <w:tcPr>
            <w:tcW w:w="1098" w:type="dxa"/>
          </w:tcPr>
          <w:p w:rsidR="005942E4" w:rsidRPr="00FF16FF" w:rsidRDefault="00835636" w:rsidP="005942E4">
            <w:pPr>
              <w:jc w:val="center"/>
              <w:rPr>
                <w:rFonts w:ascii="Candara" w:hAnsi="Candara"/>
                <w:b/>
                <w:sz w:val="28"/>
                <w:szCs w:val="28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2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Default="00835636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 xml:space="preserve">Depresyon ve Aile 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3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835636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>Yeme Bozuklukları ve Aile</w:t>
            </w:r>
          </w:p>
        </w:tc>
      </w:tr>
      <w:tr w:rsidR="005942E4" w:rsidRPr="004365A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</w:t>
            </w:r>
            <w:r>
              <w:rPr>
                <w:rFonts w:ascii="Candara" w:hAnsi="Candara"/>
                <w:b/>
                <w:sz w:val="24"/>
                <w:szCs w:val="24"/>
              </w:rPr>
              <w:t>4</w:t>
            </w:r>
            <w:r>
              <w:rPr>
                <w:rFonts w:ascii="Candara" w:hAnsi="Candara"/>
                <w:b/>
                <w:sz w:val="24"/>
                <w:szCs w:val="24"/>
              </w:rPr>
              <w:t>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835636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 xml:space="preserve">DEHB ve Aile </w:t>
            </w:r>
            <w:bookmarkStart w:id="0" w:name="_GoBack"/>
            <w:bookmarkEnd w:id="0"/>
          </w:p>
        </w:tc>
      </w:tr>
    </w:tbl>
    <w:p w:rsidR="00D30772" w:rsidRDefault="00D30772" w:rsidP="000D23CD">
      <w:pPr>
        <w:jc w:val="center"/>
      </w:pPr>
    </w:p>
    <w:p w:rsidR="00D30772" w:rsidRDefault="00D30772" w:rsidP="000561E1">
      <w:pPr>
        <w:jc w:val="both"/>
      </w:pPr>
    </w:p>
    <w:sectPr w:rsidR="00D30772" w:rsidSect="00F13B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A1678"/>
    <w:multiLevelType w:val="hybridMultilevel"/>
    <w:tmpl w:val="57E20E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cxMTQ1tjSzMDdU0lEKTi0uzszPAykwqQUAWBNF/CwAAAA="/>
  </w:docVars>
  <w:rsids>
    <w:rsidRoot w:val="000D23CD"/>
    <w:rsid w:val="00005689"/>
    <w:rsid w:val="00007795"/>
    <w:rsid w:val="0003254B"/>
    <w:rsid w:val="00047D90"/>
    <w:rsid w:val="000513E7"/>
    <w:rsid w:val="000561E1"/>
    <w:rsid w:val="000D23CD"/>
    <w:rsid w:val="00104AEC"/>
    <w:rsid w:val="0015299C"/>
    <w:rsid w:val="00161D70"/>
    <w:rsid w:val="00202243"/>
    <w:rsid w:val="0026135A"/>
    <w:rsid w:val="002620AB"/>
    <w:rsid w:val="002D5596"/>
    <w:rsid w:val="00346E7F"/>
    <w:rsid w:val="00374BC2"/>
    <w:rsid w:val="00384773"/>
    <w:rsid w:val="003A3DD4"/>
    <w:rsid w:val="003B008F"/>
    <w:rsid w:val="004277EA"/>
    <w:rsid w:val="004726D3"/>
    <w:rsid w:val="004A6894"/>
    <w:rsid w:val="004B63F4"/>
    <w:rsid w:val="004B7963"/>
    <w:rsid w:val="004C4517"/>
    <w:rsid w:val="00566CED"/>
    <w:rsid w:val="00571374"/>
    <w:rsid w:val="005942E4"/>
    <w:rsid w:val="00612809"/>
    <w:rsid w:val="00616C83"/>
    <w:rsid w:val="006B290A"/>
    <w:rsid w:val="006F644C"/>
    <w:rsid w:val="00814799"/>
    <w:rsid w:val="008168BE"/>
    <w:rsid w:val="00835636"/>
    <w:rsid w:val="008607DA"/>
    <w:rsid w:val="0087057C"/>
    <w:rsid w:val="008858A6"/>
    <w:rsid w:val="008B5795"/>
    <w:rsid w:val="008C1911"/>
    <w:rsid w:val="008C1D5C"/>
    <w:rsid w:val="009076DE"/>
    <w:rsid w:val="00925CAB"/>
    <w:rsid w:val="00934FC7"/>
    <w:rsid w:val="00941CA9"/>
    <w:rsid w:val="00952FEF"/>
    <w:rsid w:val="009D265B"/>
    <w:rsid w:val="00A50224"/>
    <w:rsid w:val="00AC51D3"/>
    <w:rsid w:val="00BB25A5"/>
    <w:rsid w:val="00BD12DB"/>
    <w:rsid w:val="00C10CB6"/>
    <w:rsid w:val="00C50BC6"/>
    <w:rsid w:val="00C915F2"/>
    <w:rsid w:val="00CA28D7"/>
    <w:rsid w:val="00CB42BA"/>
    <w:rsid w:val="00CE3D18"/>
    <w:rsid w:val="00D30772"/>
    <w:rsid w:val="00D40D40"/>
    <w:rsid w:val="00D757F2"/>
    <w:rsid w:val="00D842EF"/>
    <w:rsid w:val="00DF5B93"/>
    <w:rsid w:val="00E01B88"/>
    <w:rsid w:val="00E463E7"/>
    <w:rsid w:val="00E65351"/>
    <w:rsid w:val="00E70D7F"/>
    <w:rsid w:val="00EB3496"/>
    <w:rsid w:val="00EC15FC"/>
    <w:rsid w:val="00EE1995"/>
    <w:rsid w:val="00F13BBD"/>
    <w:rsid w:val="00F45FEF"/>
    <w:rsid w:val="00F70544"/>
    <w:rsid w:val="00F7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14DB8"/>
  <w15:docId w15:val="{B3492CB0-5CF8-4E6E-9F0F-0F89B7822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BB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D2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D23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kun</dc:creator>
  <cp:lastModifiedBy>Ebru.Akun</cp:lastModifiedBy>
  <cp:revision>23</cp:revision>
  <dcterms:created xsi:type="dcterms:W3CDTF">2017-09-18T14:11:00Z</dcterms:created>
  <dcterms:modified xsi:type="dcterms:W3CDTF">2018-04-18T11:20:00Z</dcterms:modified>
</cp:coreProperties>
</file>